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2CC04B9C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6B2B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26A988F5" w:rsidR="00C871A3" w:rsidRPr="00463F8B" w:rsidRDefault="00C77447" w:rsidP="006355ED">
          <w:pPr>
            <w:spacing w:before="240"/>
            <w:rPr>
              <w:rFonts w:cstheme="majorHAnsi"/>
              <w:sz w:val="22"/>
              <w:szCs w:val="22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E36BE3">
            <w:rPr>
              <w:rFonts w:cstheme="majorHAnsi"/>
              <w:sz w:val="24"/>
              <w:szCs w:val="24"/>
            </w:rPr>
            <w:t xml:space="preserve">: </w:t>
          </w:r>
          <w:r w:rsidR="00463F8B" w:rsidRPr="00463F8B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rite to explain what makes a person influential. </w:t>
          </w:r>
        </w:p>
        <w:p w14:paraId="67EC067A" w14:textId="3499BC3D" w:rsidR="00BF36A2" w:rsidRDefault="004F133A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0775054F" w14:textId="6111FD17" w:rsidR="00463F8B" w:rsidRPr="00463F8B" w:rsidRDefault="001C4403" w:rsidP="00463F8B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>:</w:t>
            </w:r>
            <w:r w:rsidR="00463F8B">
              <w:rPr>
                <w:rFonts w:cstheme="majorHAnsi"/>
                <w:sz w:val="24"/>
                <w:szCs w:val="24"/>
              </w:rPr>
              <w:t xml:space="preserve"> </w:t>
            </w:r>
            <w:r w:rsidR="00463F8B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rite to explain what makes a person influential.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45D62FB" w14:textId="7DCE5FB8" w:rsidR="002E187D" w:rsidRPr="005850C0" w:rsidRDefault="001C4403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</w:t>
            </w:r>
            <w:r w:rsidRPr="00DE3A62">
              <w:rPr>
                <w:sz w:val="24"/>
                <w:szCs w:val="24"/>
              </w:rPr>
              <w:t xml:space="preserve">highlight evidence that could be used in your essay </w:t>
            </w:r>
            <w:r w:rsidR="00463F8B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at makes a person influential. </w:t>
            </w:r>
            <w:r w:rsidR="00314D61" w:rsidRPr="00DE3A62">
              <w:rPr>
                <w:sz w:val="24"/>
                <w:szCs w:val="24"/>
              </w:rPr>
              <w:t xml:space="preserve">Begin thinking about </w:t>
            </w:r>
            <w:r w:rsidR="00106DED" w:rsidRPr="00DE3A62">
              <w:rPr>
                <w:sz w:val="24"/>
                <w:szCs w:val="24"/>
              </w:rPr>
              <w:t xml:space="preserve">ideas from the texts that explain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</w:t>
            </w:r>
            <w:r w:rsidR="000324F6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 makes a person influential. </w:t>
            </w:r>
            <w:r w:rsidR="00A338F4" w:rsidRPr="00DE3A62">
              <w:rPr>
                <w:sz w:val="24"/>
                <w:szCs w:val="24"/>
              </w:rPr>
              <w:t xml:space="preserve"> </w:t>
            </w:r>
          </w:p>
          <w:p w14:paraId="3EB8A9EA" w14:textId="3B1D6C39" w:rsidR="0032660A" w:rsidRPr="000823E2" w:rsidRDefault="00A338F4" w:rsidP="001C4403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2"/>
                <w:szCs w:val="22"/>
              </w:rPr>
              <w:br/>
            </w:r>
            <w:hyperlink r:id="rId13" w:history="1">
              <w:r w:rsidR="00251DE4" w:rsidRPr="00E551EF">
                <w:rPr>
                  <w:rStyle w:val="Hyperlink"/>
                  <w:i/>
                  <w:iCs/>
                  <w:sz w:val="22"/>
                  <w:szCs w:val="22"/>
                </w:rPr>
                <w:t>Influential People</w:t>
              </w:r>
              <w:r w:rsidR="00E82E19" w:rsidRPr="00E551EF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E551EF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776BBE">
        <w:trPr>
          <w:trHeight w:val="4715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4D80F7E1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</w:t>
            </w:r>
            <w:r w:rsidR="00111DCF">
              <w:rPr>
                <w:sz w:val="24"/>
                <w:szCs w:val="24"/>
              </w:rPr>
              <w:t>three</w:t>
            </w:r>
            <w:r w:rsidR="00DE5CDB">
              <w:rPr>
                <w:sz w:val="24"/>
                <w:szCs w:val="24"/>
              </w:rPr>
              <w:t xml:space="preserve"> </w:t>
            </w:r>
            <w:r w:rsidR="00106DED">
              <w:rPr>
                <w:sz w:val="24"/>
                <w:szCs w:val="24"/>
              </w:rPr>
              <w:t>body paragraphs.</w:t>
            </w:r>
            <w:r w:rsidR="00776BBE">
              <w:rPr>
                <w:sz w:val="24"/>
                <w:szCs w:val="24"/>
              </w:rPr>
              <w:t xml:space="preserve"> 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8158A05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then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E31644">
              <w:rPr>
                <w:sz w:val="24"/>
                <w:szCs w:val="24"/>
              </w:rPr>
              <w:t xml:space="preserve">In order to </w:t>
            </w:r>
            <w:r w:rsidR="000172AA">
              <w:rPr>
                <w:sz w:val="24"/>
                <w:szCs w:val="24"/>
              </w:rPr>
              <w:t>be influential, people must be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13783BB1" w:rsidR="008C2F1F" w:rsidRPr="00AE25F6" w:rsidRDefault="004F133A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285388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1CDD3DAE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905C7C" w:rsidRPr="00905C7C">
              <w:rPr>
                <w:i/>
                <w:iCs/>
                <w:sz w:val="22"/>
                <w:szCs w:val="22"/>
              </w:rPr>
              <w:t>Influential People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1F08394A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447934A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780C24">
              <w:rPr>
                <w:sz w:val="24"/>
                <w:szCs w:val="24"/>
              </w:rPr>
              <w:t xml:space="preserve">body paragraph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>body paragraph</w:t>
            </w:r>
            <w:r w:rsidR="00780C24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07297640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0172AA">
              <w:rPr>
                <w:i/>
                <w:iCs/>
                <w:sz w:val="22"/>
                <w:szCs w:val="22"/>
              </w:rPr>
              <w:t>Influential People</w:t>
            </w:r>
            <w:r w:rsidR="000172AA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0172AA" w:rsidRPr="000823E2">
              <w:rPr>
                <w:i/>
                <w:iCs/>
                <w:sz w:val="24"/>
                <w:szCs w:val="24"/>
              </w:rPr>
              <w:t>Articles</w:t>
            </w:r>
            <w:r w:rsidR="000172AA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0172AA">
              <w:rPr>
                <w:sz w:val="24"/>
                <w:szCs w:val="24"/>
              </w:rPr>
              <w:t>.</w:t>
            </w:r>
          </w:p>
          <w:p w14:paraId="43331334" w14:textId="62AF3D7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103337C9" w14:textId="77777777" w:rsidR="00AB01EB" w:rsidRDefault="00AB01EB" w:rsidP="000F5BF3"/>
        <w:p w14:paraId="64E4FBBB" w14:textId="77777777" w:rsidR="00AB01EB" w:rsidRDefault="00AB01EB">
          <w:r>
            <w:br w:type="page"/>
          </w:r>
        </w:p>
        <w:p w14:paraId="7D64A5CB" w14:textId="17EFC854" w:rsidR="000F5BF3" w:rsidRPr="006419B7" w:rsidRDefault="000F5BF3" w:rsidP="000F5BF3"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4F133A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AAC622A" w:rsidR="00621922" w:rsidRDefault="00FC29A7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1557535F" w:rsidR="00B35AC1" w:rsidRDefault="004F133A" w:rsidP="00B35AC1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301C13" w:rsidRPr="00B73844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301C13" w:rsidRPr="00B73844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B35AC1" w:rsidRPr="00B73844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B73844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0811E5FC" w14:textId="4BE67306" w:rsidR="00F1762D" w:rsidRDefault="004F133A" w:rsidP="00F1762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271CB5" w:rsidRPr="002316CA">
                <w:rPr>
                  <w:rStyle w:val="Hyperlink"/>
                  <w:i/>
                  <w:iCs/>
                  <w:sz w:val="24"/>
                  <w:szCs w:val="24"/>
                </w:rPr>
                <w:t>Excerpt from Frederick Douglas</w:t>
              </w:r>
              <w:r w:rsidR="00F1762D" w:rsidRPr="002316CA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301C13" w:rsidRPr="002316CA">
                <w:rPr>
                  <w:rStyle w:val="Hyperlink"/>
                  <w:i/>
                  <w:iCs/>
                  <w:sz w:val="24"/>
                  <w:szCs w:val="24"/>
                </w:rPr>
                <w:t xml:space="preserve">Speech </w:t>
              </w:r>
              <w:r w:rsidR="00F1762D" w:rsidRPr="002316CA">
                <w:rPr>
                  <w:rStyle w:val="Hyperlink"/>
                  <w:i/>
                  <w:iCs/>
                  <w:sz w:val="24"/>
                  <w:szCs w:val="24"/>
                </w:rPr>
                <w:t>Activity Sheet #1</w:t>
              </w:r>
            </w:hyperlink>
          </w:p>
          <w:p w14:paraId="18540F48" w14:textId="62D77EED" w:rsidR="000F5BF3" w:rsidRDefault="000F5BF3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AADDC44" w:rsidR="00B439FD" w:rsidRDefault="00FC29A7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4332758E" w14:textId="43F50AFE" w:rsidR="004937B3" w:rsidRDefault="004F133A" w:rsidP="004937B3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4937B3" w:rsidRPr="002E5071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4937B3" w:rsidRPr="002E5071">
                <w:rPr>
                  <w:rStyle w:val="Hyperlink"/>
                  <w:i/>
                  <w:iCs/>
                  <w:sz w:val="24"/>
                  <w:szCs w:val="24"/>
                </w:rPr>
                <w:t>s Speech</w:t>
              </w:r>
            </w:hyperlink>
          </w:p>
          <w:p w14:paraId="6C32D757" w14:textId="01B87664" w:rsidR="004937B3" w:rsidRDefault="004F133A" w:rsidP="004937B3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4937B3" w:rsidRPr="0080558E">
                <w:rPr>
                  <w:rStyle w:val="Hyperlink"/>
                  <w:i/>
                  <w:iCs/>
                  <w:sz w:val="24"/>
                  <w:szCs w:val="24"/>
                </w:rPr>
                <w:t>Excerpt from Frederick Douglas Speech Activity Sheet #2</w:t>
              </w:r>
            </w:hyperlink>
          </w:p>
          <w:p w14:paraId="5802DF8A" w14:textId="1CA296A6" w:rsidR="00F1762D" w:rsidRPr="00AE25F6" w:rsidRDefault="00F1762D" w:rsidP="00794946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128C5955" w:rsidR="004F4270" w:rsidRDefault="00FC29A7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2AB397F4" w:rsidR="00953778" w:rsidRDefault="004F133A" w:rsidP="00953778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ED665F" w:rsidRPr="00BD6E97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ED665F" w:rsidRPr="00BD6E97">
                <w:rPr>
                  <w:rStyle w:val="Hyperlink"/>
                  <w:i/>
                  <w:iCs/>
                  <w:sz w:val="24"/>
                  <w:szCs w:val="24"/>
                </w:rPr>
                <w:t>s &amp; Jackie Robinson</w:t>
              </w:r>
              <w:r w:rsidR="003C11AE" w:rsidRPr="00BD6E97">
                <w:rPr>
                  <w:rStyle w:val="Hyperlink"/>
                  <w:i/>
                  <w:iCs/>
                  <w:sz w:val="24"/>
                  <w:szCs w:val="24"/>
                </w:rPr>
                <w:t xml:space="preserve"> Texts</w:t>
              </w:r>
            </w:hyperlink>
          </w:p>
          <w:p w14:paraId="00FBC9EF" w14:textId="46D931C6" w:rsidR="00292078" w:rsidRDefault="004F133A" w:rsidP="00292078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050B53" w:rsidRPr="004D4EFC">
                <w:rPr>
                  <w:rStyle w:val="Hyperlink"/>
                  <w:i/>
                  <w:iCs/>
                  <w:sz w:val="24"/>
                  <w:szCs w:val="24"/>
                </w:rPr>
                <w:t>Frederick Douglas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050B53" w:rsidRPr="004D4EFC">
                <w:rPr>
                  <w:rStyle w:val="Hyperlink"/>
                  <w:i/>
                  <w:iCs/>
                  <w:sz w:val="24"/>
                  <w:szCs w:val="24"/>
                </w:rPr>
                <w:t xml:space="preserve"> &amp; Jackie Robinson </w:t>
              </w:r>
              <w:r w:rsidR="00DF046F" w:rsidRPr="004D4EFC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4000A300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 xml:space="preserve">Writing &amp; </w:t>
            </w: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lastRenderedPageBreak/>
              <w:t xml:space="preserve">Today’s Work: </w:t>
            </w:r>
          </w:p>
          <w:p w14:paraId="7216E69D" w14:textId="50D3E57E" w:rsidR="00B9797F" w:rsidRDefault="00FC29A7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702E7B6B" w:rsidR="004A2055" w:rsidRDefault="004F133A" w:rsidP="00FE1E97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58720C" w:rsidRPr="00A62B1B">
                <w:rPr>
                  <w:rStyle w:val="Hyperlink"/>
                  <w:i/>
                  <w:iCs/>
                  <w:sz w:val="24"/>
                  <w:szCs w:val="24"/>
                </w:rPr>
                <w:t>Twice Told Tales and Out Out</w:t>
              </w:r>
              <w:r w:rsidR="00060C57" w:rsidRPr="00A62B1B">
                <w:rPr>
                  <w:rStyle w:val="Hyperlink"/>
                  <w:i/>
                  <w:iCs/>
                  <w:sz w:val="24"/>
                  <w:szCs w:val="24"/>
                </w:rPr>
                <w:t>—</w:t>
              </w:r>
            </w:hyperlink>
          </w:p>
          <w:p w14:paraId="61C7C443" w14:textId="6964F83B" w:rsidR="00BC5D70" w:rsidRDefault="004F133A" w:rsidP="00BC5D70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060C57" w:rsidRPr="004745DA">
                <w:rPr>
                  <w:rStyle w:val="Hyperlink"/>
                  <w:i/>
                  <w:iCs/>
                  <w:sz w:val="24"/>
                  <w:szCs w:val="24"/>
                </w:rPr>
                <w:t xml:space="preserve">Twice Told Tales and Out Out— </w:t>
              </w:r>
              <w:r w:rsidR="00BC5D70" w:rsidRPr="004745DA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496646" w:rsidRPr="004745DA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FC78B9" w:rsidRPr="004745DA">
                <w:rPr>
                  <w:rStyle w:val="Hyperlink"/>
                  <w:i/>
                  <w:iCs/>
                  <w:sz w:val="24"/>
                  <w:szCs w:val="24"/>
                </w:rPr>
                <w:t>#1</w:t>
              </w:r>
            </w:hyperlink>
          </w:p>
          <w:p w14:paraId="4713F0B0" w14:textId="14EFA516" w:rsidR="000F5BF3" w:rsidRPr="00AE25F6" w:rsidRDefault="000F5BF3" w:rsidP="00794946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2727D454" w:rsidR="00FE1E97" w:rsidRDefault="00FC29A7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1DDF71AC" w14:textId="00909E3B" w:rsidR="004B7F82" w:rsidRDefault="004F133A" w:rsidP="004B7F82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4B7F82" w:rsidRPr="00C62E83">
                <w:rPr>
                  <w:rStyle w:val="Hyperlink"/>
                  <w:i/>
                  <w:iCs/>
                  <w:sz w:val="24"/>
                  <w:szCs w:val="24"/>
                </w:rPr>
                <w:t>Twice Told Tales and Out Out—</w:t>
              </w:r>
            </w:hyperlink>
          </w:p>
          <w:p w14:paraId="20189F17" w14:textId="3BB529CC" w:rsidR="004B7F82" w:rsidRDefault="004F133A" w:rsidP="004B7F82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4B7F82" w:rsidRPr="003127E2">
                <w:rPr>
                  <w:rStyle w:val="Hyperlink"/>
                  <w:i/>
                  <w:iCs/>
                  <w:sz w:val="24"/>
                  <w:szCs w:val="24"/>
                </w:rPr>
                <w:t xml:space="preserve">Twice Told Tales and Out Out— Activity Sheet </w:t>
              </w:r>
              <w:r w:rsidR="00FC78B9" w:rsidRPr="003127E2">
                <w:rPr>
                  <w:rStyle w:val="Hyperlink"/>
                  <w:i/>
                  <w:iCs/>
                  <w:sz w:val="24"/>
                  <w:szCs w:val="24"/>
                </w:rPr>
                <w:t>#2</w:t>
              </w:r>
            </w:hyperlink>
          </w:p>
          <w:p w14:paraId="3796E828" w14:textId="3011578B" w:rsidR="00794946" w:rsidRDefault="00794946" w:rsidP="00794946"/>
          <w:p w14:paraId="18919177" w14:textId="474EDD91" w:rsidR="00A13D89" w:rsidRDefault="00A13D89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CD78D4C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1F3D8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3F0FB628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592C70" w:rsidRPr="00592C70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an argumentative essay in which you take a position on whether scuba diving or bungee jumping provides a greater thrill-seeking adventure.</w:t>
          </w:r>
        </w:p>
        <w:p w14:paraId="7679C1BC" w14:textId="77777777" w:rsidR="006445C0" w:rsidRDefault="004F133A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5F151EB6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E73EB9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</w:t>
            </w:r>
            <w:r w:rsidRPr="00665C11">
              <w:rPr>
                <w:rFonts w:cstheme="majorHAnsi"/>
                <w:sz w:val="24"/>
                <w:szCs w:val="24"/>
              </w:rPr>
              <w:t xml:space="preserve">topic: </w:t>
            </w:r>
            <w:r w:rsidR="00592C70" w:rsidRPr="00592C70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an argumentative essay in which you take a position on whether scuba diving or bungee jumping provides a greater thrill-seeking adventure.</w:t>
            </w:r>
          </w:p>
          <w:p w14:paraId="3BDEF58C" w14:textId="77777777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6B8147B2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71130C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ether </w:t>
            </w:r>
            <w:r w:rsidR="00720106" w:rsidRPr="00592C70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scuba diving or bungee jumping provides a greater thrill-seeking adventure.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7B7D6FE1" w:rsidR="00635D8C" w:rsidRPr="00BE5B71" w:rsidRDefault="004F133A" w:rsidP="00635D8C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2E4665" w:rsidRPr="00774686">
                <w:rPr>
                  <w:rStyle w:val="Hyperlink"/>
                  <w:i/>
                  <w:iCs/>
                  <w:sz w:val="24"/>
                  <w:szCs w:val="24"/>
                </w:rPr>
                <w:t xml:space="preserve">Bungee Jumping or </w:t>
              </w:r>
              <w:r w:rsidR="00740DCE" w:rsidRPr="00774686">
                <w:rPr>
                  <w:rStyle w:val="Hyperlink"/>
                  <w:i/>
                  <w:iCs/>
                  <w:sz w:val="24"/>
                  <w:szCs w:val="24"/>
                </w:rPr>
                <w:t>Scuba D</w:t>
              </w:r>
              <w:r w:rsidR="002E4665" w:rsidRPr="00774686">
                <w:rPr>
                  <w:rStyle w:val="Hyperlink"/>
                  <w:i/>
                  <w:iCs/>
                  <w:sz w:val="24"/>
                  <w:szCs w:val="24"/>
                </w:rPr>
                <w:t>iving</w:t>
              </w:r>
              <w:r w:rsidR="00671EB5" w:rsidRPr="00774686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77468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67E0610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6B2B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B2C37B7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then include a thesis statement. Here’s a thesis statement starter: </w:t>
            </w:r>
            <w:r w:rsidR="008465E0">
              <w:rPr>
                <w:sz w:val="24"/>
                <w:szCs w:val="24"/>
              </w:rPr>
              <w:t>(</w:t>
            </w:r>
            <w:r w:rsidR="0048671F">
              <w:rPr>
                <w:sz w:val="24"/>
                <w:szCs w:val="24"/>
              </w:rPr>
              <w:t>B</w:t>
            </w:r>
            <w:r w:rsidR="00ED3E4F">
              <w:rPr>
                <w:sz w:val="24"/>
                <w:szCs w:val="24"/>
              </w:rPr>
              <w:t>ungee jumping or scuba diving) provides</w:t>
            </w:r>
            <w:r w:rsidR="00196C9E">
              <w:rPr>
                <w:sz w:val="24"/>
                <w:szCs w:val="24"/>
              </w:rPr>
              <w:t xml:space="preserve"> a greater thrill-seeing adventure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1302B618" w:rsidR="006B5798" w:rsidRPr="005850C0" w:rsidRDefault="004F133A" w:rsidP="006B5798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6B5798" w:rsidRPr="00083B20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52339C4D" w14:textId="77777777" w:rsidR="00740DCE" w:rsidRPr="00BE5B71" w:rsidRDefault="0067405D" w:rsidP="00740DCE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740DCE">
              <w:rPr>
                <w:i/>
                <w:iCs/>
                <w:sz w:val="24"/>
                <w:szCs w:val="24"/>
              </w:rPr>
              <w:t>Bungee Jumping or Scuba Diving</w:t>
            </w:r>
            <w:r w:rsidR="00740DCE" w:rsidRPr="00BE5B71">
              <w:rPr>
                <w:i/>
                <w:iCs/>
                <w:sz w:val="24"/>
                <w:szCs w:val="24"/>
              </w:rPr>
              <w:t xml:space="preserve"> Articles</w:t>
            </w:r>
          </w:p>
          <w:p w14:paraId="03F2C6D4" w14:textId="2100119D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486F5043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D57CC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FEC5E3A" w14:textId="77777777" w:rsidR="00D57CCC" w:rsidRPr="00BE5B71" w:rsidRDefault="008D17B1" w:rsidP="00D57CC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D57CCC">
              <w:rPr>
                <w:i/>
                <w:iCs/>
                <w:sz w:val="24"/>
                <w:szCs w:val="24"/>
              </w:rPr>
              <w:t>Bungee Jumping or Scuba Diving</w:t>
            </w:r>
            <w:r w:rsidR="00D57CCC" w:rsidRPr="00BE5B71">
              <w:rPr>
                <w:i/>
                <w:iCs/>
                <w:sz w:val="24"/>
                <w:szCs w:val="24"/>
              </w:rPr>
              <w:t xml:space="preserve"> Articles</w:t>
            </w:r>
          </w:p>
          <w:p w14:paraId="619D0E03" w14:textId="69E7A3DF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04016BC4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D57CC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7"/>
      <w:footerReference w:type="default" r:id="rId28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1CD4B0" w14:textId="77777777" w:rsidR="00A16C2F" w:rsidRDefault="00A16C2F" w:rsidP="006D0331">
      <w:r>
        <w:separator/>
      </w:r>
    </w:p>
  </w:endnote>
  <w:endnote w:type="continuationSeparator" w:id="0">
    <w:p w14:paraId="1B8BB50F" w14:textId="77777777" w:rsidR="00A16C2F" w:rsidRDefault="00A16C2F" w:rsidP="006D0331">
      <w:r>
        <w:continuationSeparator/>
      </w:r>
    </w:p>
  </w:endnote>
  <w:endnote w:type="continuationNotice" w:id="1">
    <w:p w14:paraId="7B3D95D7" w14:textId="77777777" w:rsidR="00A16C2F" w:rsidRDefault="00A16C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4F133A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FC1AAC" w14:textId="77777777" w:rsidR="00A16C2F" w:rsidRDefault="00A16C2F" w:rsidP="006D0331">
      <w:r>
        <w:separator/>
      </w:r>
    </w:p>
  </w:footnote>
  <w:footnote w:type="continuationSeparator" w:id="0">
    <w:p w14:paraId="0CFE631B" w14:textId="77777777" w:rsidR="00A16C2F" w:rsidRDefault="00A16C2F" w:rsidP="006D0331">
      <w:r>
        <w:continuationSeparator/>
      </w:r>
    </w:p>
  </w:footnote>
  <w:footnote w:type="continuationNotice" w:id="1">
    <w:p w14:paraId="4E370AB9" w14:textId="77777777" w:rsidR="00A16C2F" w:rsidRDefault="00A16C2F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7AEF08CE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FD609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</w:t>
                            </w:r>
                            <w:r w:rsidR="00CF29F5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</w:t>
                            </w:r>
                          </w:p>
                          <w:p w14:paraId="48F2AEDE" w14:textId="6E02C337" w:rsidR="00AA4D3C" w:rsidRPr="004C3F5D" w:rsidRDefault="00C061F6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7AEF08CE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FD609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</w:t>
                      </w:r>
                      <w:r w:rsidR="00CF29F5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</w:t>
                      </w:r>
                    </w:p>
                    <w:p w14:paraId="48F2AEDE" w14:textId="6E02C337" w:rsidR="00AA4D3C" w:rsidRPr="004C3F5D" w:rsidRDefault="00C061F6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87"/>
    <w:rsid w:val="0001052E"/>
    <w:rsid w:val="00012385"/>
    <w:rsid w:val="000172AA"/>
    <w:rsid w:val="00021386"/>
    <w:rsid w:val="00026033"/>
    <w:rsid w:val="00027D18"/>
    <w:rsid w:val="00027D30"/>
    <w:rsid w:val="000308E7"/>
    <w:rsid w:val="00030A46"/>
    <w:rsid w:val="000324F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0B53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0C57"/>
    <w:rsid w:val="0006328D"/>
    <w:rsid w:val="00063900"/>
    <w:rsid w:val="00063FA3"/>
    <w:rsid w:val="00064C57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3B20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C7DCC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07048"/>
    <w:rsid w:val="00111A4D"/>
    <w:rsid w:val="00111DCF"/>
    <w:rsid w:val="00112D9B"/>
    <w:rsid w:val="00113A25"/>
    <w:rsid w:val="00114BB3"/>
    <w:rsid w:val="001154E0"/>
    <w:rsid w:val="001159DA"/>
    <w:rsid w:val="00122E63"/>
    <w:rsid w:val="0012647C"/>
    <w:rsid w:val="00126E23"/>
    <w:rsid w:val="001300BF"/>
    <w:rsid w:val="00130677"/>
    <w:rsid w:val="001306EE"/>
    <w:rsid w:val="00133E15"/>
    <w:rsid w:val="0013464E"/>
    <w:rsid w:val="001355B9"/>
    <w:rsid w:val="001409F8"/>
    <w:rsid w:val="00144C41"/>
    <w:rsid w:val="00146D81"/>
    <w:rsid w:val="0014733E"/>
    <w:rsid w:val="00153D0D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6C9E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E754C"/>
    <w:rsid w:val="001F18D8"/>
    <w:rsid w:val="001F2326"/>
    <w:rsid w:val="001F287D"/>
    <w:rsid w:val="001F320D"/>
    <w:rsid w:val="001F3D8E"/>
    <w:rsid w:val="001F534A"/>
    <w:rsid w:val="001F7907"/>
    <w:rsid w:val="001F79C4"/>
    <w:rsid w:val="00201E32"/>
    <w:rsid w:val="00203571"/>
    <w:rsid w:val="00204A89"/>
    <w:rsid w:val="00204B71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0EF5"/>
    <w:rsid w:val="0022308F"/>
    <w:rsid w:val="00230862"/>
    <w:rsid w:val="0023137F"/>
    <w:rsid w:val="002316CA"/>
    <w:rsid w:val="00234388"/>
    <w:rsid w:val="00236FC6"/>
    <w:rsid w:val="002373B7"/>
    <w:rsid w:val="00244EEA"/>
    <w:rsid w:val="002464AD"/>
    <w:rsid w:val="002505E9"/>
    <w:rsid w:val="00251DE4"/>
    <w:rsid w:val="00254DCC"/>
    <w:rsid w:val="00255619"/>
    <w:rsid w:val="0025693B"/>
    <w:rsid w:val="00256E69"/>
    <w:rsid w:val="00261D80"/>
    <w:rsid w:val="002625FF"/>
    <w:rsid w:val="00263253"/>
    <w:rsid w:val="00265387"/>
    <w:rsid w:val="002653F8"/>
    <w:rsid w:val="00266C81"/>
    <w:rsid w:val="00267264"/>
    <w:rsid w:val="00271CB5"/>
    <w:rsid w:val="002726EA"/>
    <w:rsid w:val="002814ED"/>
    <w:rsid w:val="00283057"/>
    <w:rsid w:val="00283BD2"/>
    <w:rsid w:val="00284220"/>
    <w:rsid w:val="00285388"/>
    <w:rsid w:val="00287850"/>
    <w:rsid w:val="00291E2B"/>
    <w:rsid w:val="00292078"/>
    <w:rsid w:val="002923AF"/>
    <w:rsid w:val="002938DC"/>
    <w:rsid w:val="00294AD6"/>
    <w:rsid w:val="00296AEA"/>
    <w:rsid w:val="002978C4"/>
    <w:rsid w:val="002A1D10"/>
    <w:rsid w:val="002A4650"/>
    <w:rsid w:val="002A560E"/>
    <w:rsid w:val="002A764C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B797E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665"/>
    <w:rsid w:val="002E4E10"/>
    <w:rsid w:val="002E5071"/>
    <w:rsid w:val="002E72D6"/>
    <w:rsid w:val="002E7804"/>
    <w:rsid w:val="002F1AE5"/>
    <w:rsid w:val="002F2297"/>
    <w:rsid w:val="002F2958"/>
    <w:rsid w:val="002F3702"/>
    <w:rsid w:val="002F783D"/>
    <w:rsid w:val="002F7A9C"/>
    <w:rsid w:val="00301C13"/>
    <w:rsid w:val="00302900"/>
    <w:rsid w:val="00303B28"/>
    <w:rsid w:val="0030681C"/>
    <w:rsid w:val="003069C7"/>
    <w:rsid w:val="0031188E"/>
    <w:rsid w:val="003127E2"/>
    <w:rsid w:val="00313860"/>
    <w:rsid w:val="00314D61"/>
    <w:rsid w:val="003151EF"/>
    <w:rsid w:val="00316401"/>
    <w:rsid w:val="003179C8"/>
    <w:rsid w:val="00317D6A"/>
    <w:rsid w:val="00320F1E"/>
    <w:rsid w:val="003212B5"/>
    <w:rsid w:val="00322993"/>
    <w:rsid w:val="003230BE"/>
    <w:rsid w:val="00323589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1D03"/>
    <w:rsid w:val="003B1D7F"/>
    <w:rsid w:val="003B2B19"/>
    <w:rsid w:val="003B3AA6"/>
    <w:rsid w:val="003B49C2"/>
    <w:rsid w:val="003B5CED"/>
    <w:rsid w:val="003B75E8"/>
    <w:rsid w:val="003C11AE"/>
    <w:rsid w:val="003C5E1E"/>
    <w:rsid w:val="003D07A3"/>
    <w:rsid w:val="003D1167"/>
    <w:rsid w:val="003D4414"/>
    <w:rsid w:val="003E27A8"/>
    <w:rsid w:val="003E6287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63F8B"/>
    <w:rsid w:val="00472BDA"/>
    <w:rsid w:val="00473DD2"/>
    <w:rsid w:val="004743A9"/>
    <w:rsid w:val="00474543"/>
    <w:rsid w:val="004745DA"/>
    <w:rsid w:val="0047484B"/>
    <w:rsid w:val="00475AD6"/>
    <w:rsid w:val="00476356"/>
    <w:rsid w:val="00477BEB"/>
    <w:rsid w:val="00482A07"/>
    <w:rsid w:val="00482A5A"/>
    <w:rsid w:val="0048410B"/>
    <w:rsid w:val="00484490"/>
    <w:rsid w:val="0048671F"/>
    <w:rsid w:val="00486D8A"/>
    <w:rsid w:val="004879B1"/>
    <w:rsid w:val="00487E64"/>
    <w:rsid w:val="00490631"/>
    <w:rsid w:val="004937B3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B22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B7F82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D4EFC"/>
    <w:rsid w:val="004D70D2"/>
    <w:rsid w:val="004E1030"/>
    <w:rsid w:val="004E353D"/>
    <w:rsid w:val="004E4145"/>
    <w:rsid w:val="004F0B7D"/>
    <w:rsid w:val="004F133A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3DBF"/>
    <w:rsid w:val="00554938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20C"/>
    <w:rsid w:val="005874F3"/>
    <w:rsid w:val="0059073D"/>
    <w:rsid w:val="00592C70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06B2B"/>
    <w:rsid w:val="00611589"/>
    <w:rsid w:val="0061172F"/>
    <w:rsid w:val="00611A90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647"/>
    <w:rsid w:val="00635D8C"/>
    <w:rsid w:val="006365E9"/>
    <w:rsid w:val="0063764F"/>
    <w:rsid w:val="006419B7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5C11"/>
    <w:rsid w:val="0066719D"/>
    <w:rsid w:val="00671EB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4952"/>
    <w:rsid w:val="0071130C"/>
    <w:rsid w:val="007151EF"/>
    <w:rsid w:val="007158C3"/>
    <w:rsid w:val="00720106"/>
    <w:rsid w:val="007218FD"/>
    <w:rsid w:val="007234C2"/>
    <w:rsid w:val="007253F3"/>
    <w:rsid w:val="0073067E"/>
    <w:rsid w:val="0073268F"/>
    <w:rsid w:val="0073465E"/>
    <w:rsid w:val="00734CC7"/>
    <w:rsid w:val="00736279"/>
    <w:rsid w:val="00736B09"/>
    <w:rsid w:val="00737613"/>
    <w:rsid w:val="00740DCE"/>
    <w:rsid w:val="007449A5"/>
    <w:rsid w:val="00750B67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4686"/>
    <w:rsid w:val="0077597B"/>
    <w:rsid w:val="00776BBE"/>
    <w:rsid w:val="00777460"/>
    <w:rsid w:val="00777B7C"/>
    <w:rsid w:val="00780818"/>
    <w:rsid w:val="00780C24"/>
    <w:rsid w:val="007811F2"/>
    <w:rsid w:val="007821C3"/>
    <w:rsid w:val="0078492A"/>
    <w:rsid w:val="00785099"/>
    <w:rsid w:val="00785CFA"/>
    <w:rsid w:val="00791F9C"/>
    <w:rsid w:val="00794946"/>
    <w:rsid w:val="00797FEC"/>
    <w:rsid w:val="007A7E80"/>
    <w:rsid w:val="007B2A18"/>
    <w:rsid w:val="007B439A"/>
    <w:rsid w:val="007B56EB"/>
    <w:rsid w:val="007B7772"/>
    <w:rsid w:val="007C10C9"/>
    <w:rsid w:val="007C19BD"/>
    <w:rsid w:val="007C1B7B"/>
    <w:rsid w:val="007C2B68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4459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58E"/>
    <w:rsid w:val="00805D26"/>
    <w:rsid w:val="00806D4E"/>
    <w:rsid w:val="00807BA8"/>
    <w:rsid w:val="00807E3B"/>
    <w:rsid w:val="00813240"/>
    <w:rsid w:val="0081723E"/>
    <w:rsid w:val="00817670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5C7C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95B17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F6A"/>
    <w:rsid w:val="009E106A"/>
    <w:rsid w:val="009E1AB4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3D89"/>
    <w:rsid w:val="00A1513D"/>
    <w:rsid w:val="00A16C2F"/>
    <w:rsid w:val="00A231D5"/>
    <w:rsid w:val="00A24347"/>
    <w:rsid w:val="00A24F88"/>
    <w:rsid w:val="00A2748D"/>
    <w:rsid w:val="00A3136E"/>
    <w:rsid w:val="00A338F4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2B1B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01EB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4DC8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3844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22AD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D6E97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BF7FF5"/>
    <w:rsid w:val="00C03751"/>
    <w:rsid w:val="00C04E46"/>
    <w:rsid w:val="00C061F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2080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62E83"/>
    <w:rsid w:val="00C7170B"/>
    <w:rsid w:val="00C71A6C"/>
    <w:rsid w:val="00C75042"/>
    <w:rsid w:val="00C77447"/>
    <w:rsid w:val="00C77690"/>
    <w:rsid w:val="00C80A05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6742"/>
    <w:rsid w:val="00CC6D80"/>
    <w:rsid w:val="00CD507E"/>
    <w:rsid w:val="00CD5B31"/>
    <w:rsid w:val="00CD5B62"/>
    <w:rsid w:val="00CE5E05"/>
    <w:rsid w:val="00CE63A2"/>
    <w:rsid w:val="00CE63BD"/>
    <w:rsid w:val="00CE63E0"/>
    <w:rsid w:val="00CF29CF"/>
    <w:rsid w:val="00CF29F5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57CCC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231"/>
    <w:rsid w:val="00DC6E34"/>
    <w:rsid w:val="00DC7CC0"/>
    <w:rsid w:val="00DC7D69"/>
    <w:rsid w:val="00DD64CB"/>
    <w:rsid w:val="00DD6C0D"/>
    <w:rsid w:val="00DE3A62"/>
    <w:rsid w:val="00DE3EE7"/>
    <w:rsid w:val="00DE5CDB"/>
    <w:rsid w:val="00DE5DB0"/>
    <w:rsid w:val="00DE6085"/>
    <w:rsid w:val="00DE6666"/>
    <w:rsid w:val="00DE7198"/>
    <w:rsid w:val="00DF030B"/>
    <w:rsid w:val="00DF046F"/>
    <w:rsid w:val="00DF1CF7"/>
    <w:rsid w:val="00DF3444"/>
    <w:rsid w:val="00DF5ABE"/>
    <w:rsid w:val="00DF62A3"/>
    <w:rsid w:val="00DF68B8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1644"/>
    <w:rsid w:val="00E348A2"/>
    <w:rsid w:val="00E352EA"/>
    <w:rsid w:val="00E35648"/>
    <w:rsid w:val="00E36BE3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551EF"/>
    <w:rsid w:val="00E614B5"/>
    <w:rsid w:val="00E64A95"/>
    <w:rsid w:val="00E66167"/>
    <w:rsid w:val="00E6723C"/>
    <w:rsid w:val="00E716A7"/>
    <w:rsid w:val="00E72331"/>
    <w:rsid w:val="00E72AE6"/>
    <w:rsid w:val="00E73EB9"/>
    <w:rsid w:val="00E75129"/>
    <w:rsid w:val="00E7556F"/>
    <w:rsid w:val="00E76AD6"/>
    <w:rsid w:val="00E771A6"/>
    <w:rsid w:val="00E80C59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3E4F"/>
    <w:rsid w:val="00ED5880"/>
    <w:rsid w:val="00ED665F"/>
    <w:rsid w:val="00ED6899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2A3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62D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458A2"/>
    <w:rsid w:val="00F510A7"/>
    <w:rsid w:val="00F51381"/>
    <w:rsid w:val="00F52122"/>
    <w:rsid w:val="00F52895"/>
    <w:rsid w:val="00F5604B"/>
    <w:rsid w:val="00F565E6"/>
    <w:rsid w:val="00F575DE"/>
    <w:rsid w:val="00F57774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0B59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29A7"/>
    <w:rsid w:val="00FC4C56"/>
    <w:rsid w:val="00FC78B9"/>
    <w:rsid w:val="00FC7B7A"/>
    <w:rsid w:val="00FD0CF7"/>
    <w:rsid w:val="00FD1946"/>
    <w:rsid w:val="00FD5B03"/>
    <w:rsid w:val="00FD609D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788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Tn4UPmwGfJAldf9_HwT5HcBFsdFynid2TmO-hKaAYRZ6A?e=7wjJRr" TargetMode="External"/><Relationship Id="rId21" Type="http://schemas.openxmlformats.org/officeDocument/2006/relationships/hyperlink" Target="https://writescore-my.sharepoint.com/:b:/p/murielle_borrie/EXuxpEBjBEBKoaJChm370r0BuX2xyWu9Ip9lTWGZt_GyNA?e=N8cKY3" TargetMode="External"/><Relationship Id="rId22" Type="http://schemas.openxmlformats.org/officeDocument/2006/relationships/hyperlink" Target="https://writescore-my.sharepoint.com/:b:/p/murielle_borrie/EfaOxccufENNpJpsf5k6WOgBrhTP9ip0OS5CeRjuTrbGbQ?e=Wczvrf" TargetMode="External"/><Relationship Id="rId23" Type="http://schemas.openxmlformats.org/officeDocument/2006/relationships/hyperlink" Target="https://writescore-my.sharepoint.com/:b:/p/murielle_borrie/EXuxpEBjBEBKoaJChm370r0BuX2xyWu9Ip9lTWGZt_GyNA?e=bOYqbW" TargetMode="External"/><Relationship Id="rId24" Type="http://schemas.openxmlformats.org/officeDocument/2006/relationships/hyperlink" Target="https://writescore-my.sharepoint.com/:b:/p/murielle_borrie/ESvUzIgM3JdDhEiuQWrTJRABEdxHo4roorsDeE1hv5Mscw?e=02k2P7" TargetMode="External"/><Relationship Id="rId25" Type="http://schemas.openxmlformats.org/officeDocument/2006/relationships/hyperlink" Target="https://writescore-my.sharepoint.com/:b:/p/murielle_borrie/Edu-tKX9Xh1JsFVdbgVRphQB_uwA23ZiPoaMtRiQwhGGiA?e=saBYor" TargetMode="External"/><Relationship Id="rId26" Type="http://schemas.openxmlformats.org/officeDocument/2006/relationships/hyperlink" Target="https://writescore-my.sharepoint.com/:b:/p/murielle_borrie/EYBn5-MCc1hFhGs5XiJ6z6QBLY5eW1DLP59nzCKlj21AdA?e=uaGZ53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TY3NmhWe3JHlq_knf-9K6IBSRtbUezh9pBZavoWAZ5Y8g?e=OjMsTX" TargetMode="External"/><Relationship Id="rId14" Type="http://schemas.openxmlformats.org/officeDocument/2006/relationships/hyperlink" Target="https://writescore-my.sharepoint.com/:b:/p/murielle_borrie/EYBn5-MCc1hFhGs5XiJ6z6QBLY5eW1DLP59nzCKlj21AdA?e=aiRzmQ" TargetMode="External"/><Relationship Id="rId15" Type="http://schemas.openxmlformats.org/officeDocument/2006/relationships/hyperlink" Target="https://writescore-my.sharepoint.com/:b:/p/murielle_borrie/EYRqfj0urbBLijC7rWFOALQBp9qXmS2SFTvJUQ5aEpuS7A?e=CCgNiG" TargetMode="External"/><Relationship Id="rId16" Type="http://schemas.openxmlformats.org/officeDocument/2006/relationships/hyperlink" Target="https://writescore-my.sharepoint.com/:b:/p/murielle_borrie/EeJ72bWQ6CZEgMmovnh1XZ4BXXdkTPilpqh-_f7Y94TQGA?e=9npfbq" TargetMode="External"/><Relationship Id="rId17" Type="http://schemas.openxmlformats.org/officeDocument/2006/relationships/hyperlink" Target="https://writescore-my.sharepoint.com/:b:/p/murielle_borrie/EYRqfj0urbBLijC7rWFOALQBp9qXmS2SFTvJUQ5aEpuS7A?e=N6MigB" TargetMode="External"/><Relationship Id="rId18" Type="http://schemas.openxmlformats.org/officeDocument/2006/relationships/hyperlink" Target="https://writescore-my.sharepoint.com/:b:/p/murielle_borrie/EdSW5jOwsCNEvd56qoqNTJUBZWaLeYL_WBleP40CL6FWnw?e=5lP3Ix" TargetMode="External"/><Relationship Id="rId19" Type="http://schemas.openxmlformats.org/officeDocument/2006/relationships/hyperlink" Target="https://writescore-my.sharepoint.com/:b:/p/murielle_borrie/EdL5X1RuIl5JlVgvBKX9IxEB8avEKBlPYP-RJ6GzgVyueg?e=l01RFI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11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5.xml><?xml version="1.0" encoding="utf-8"?>
<ds:datastoreItem xmlns:ds="http://schemas.openxmlformats.org/officeDocument/2006/customXml" ds:itemID="{6DBA1086-5A93-6B41-995D-CC0B4B8F2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46</Words>
  <Characters>7677</Characters>
  <Application>Microsoft Macintosh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5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31:00Z</dcterms:created>
  <dcterms:modified xsi:type="dcterms:W3CDTF">2020-03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